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lder</w:t>
      </w:r>
      <w:r>
        <w:t xml:space="preserve"> </w:t>
      </w:r>
      <w:r>
        <w:t xml:space="preserve">in</w:t>
      </w:r>
      <w:r>
        <w:t xml:space="preserve"> </w:t>
      </w:r>
      <w:r>
        <w:t xml:space="preserve">Zimbabwe</w:t>
      </w:r>
      <w:r>
        <w:t xml:space="preserve"> </w:t>
      </w:r>
      <w:r>
        <w:t xml:space="preserve">Harare</w:t>
      </w:r>
    </w:p>
    <w:bookmarkStart w:id="20" w:name="X5332ad290471136a99a51a1d47582c33c2d67cc"/>
    <w:p>
      <w:pPr>
        <w:pStyle w:val="Heading1"/>
      </w:pPr>
      <w:r>
        <w:t xml:space="preserve">Cover Letter for Welder Position in Zimbabwe Harare</w:t>
      </w:r>
    </w:p>
    <w:p>
      <w:pPr>
        <w:pStyle w:val="FirstParagraph"/>
      </w:pPr>
      <w:r>
        <w:rPr>
          <w:bCs/>
          <w:b/>
        </w:rPr>
        <w:t xml:space="preserve">Mr. [Employer's Name]</w:t>
      </w:r>
      <w:r>
        <w:br/>
      </w:r>
      <w:r>
        <w:t xml:space="preserve">[Company Name]</w:t>
      </w:r>
      <w:r>
        <w:br/>
      </w:r>
      <w:r>
        <w:t xml:space="preserve">[Company Address]</w:t>
      </w:r>
      <w:r>
        <w:br/>
      </w:r>
      <w:r>
        <w:t xml:space="preserve">Harare, Zimbabwe</w:t>
      </w:r>
      <w:r>
        <w:br/>
      </w:r>
      <w:r>
        <w:t xml:space="preserve">[Email Address]</w:t>
      </w:r>
      <w:r>
        <w:br/>
      </w:r>
      <w:r>
        <w:t xml:space="preserve">[Phone Number]</w:t>
      </w:r>
    </w:p>
    <w:p>
      <w:pPr>
        <w:pStyle w:val="BodyText"/>
      </w:pPr>
      <w:r>
        <w:t xml:space="preserve">[Date]</w:t>
      </w:r>
    </w:p>
    <w:p>
      <w:pPr>
        <w:pStyle w:val="BodyText"/>
      </w:pPr>
      <w:r>
        <w:t xml:space="preserve">Dear Hiring Manager,</w:t>
      </w:r>
    </w:p>
    <w:p>
      <w:pPr>
        <w:pStyle w:val="BodyText"/>
      </w:pPr>
      <w:r>
        <w:t xml:space="preserve">I am writing to express my sincere interest in the Welder position at your esteemed organization in Harare, Zimbabwe. With a wealth of experience in welding, a deep understanding of local industry standards, and a strong commitment to excellence, I am eager to contribute my skills and expertise to support your projects in this dynamic region. As a certified welder with over [X years] of hands-on experience, I have consistently delivered high-quality work that aligns with the demands of both industrial and infrastructure development in Zimbabwe Harare.</w:t>
      </w:r>
    </w:p>
    <w:p>
      <w:pPr>
        <w:pStyle w:val="BodyText"/>
      </w:pPr>
      <w:r>
        <w:t xml:space="preserve">Having worked on diverse welding projects across Zimbabwe, I am well-versed in the unique challenges and opportunities presented by this vibrant city. From constructing steel frameworks for commercial buildings to repairing heavy machinery used in mining and agriculture, my background has equipped me with the technical precision and adaptability required to thrive in Harare’s evolving industrial landscape. I understand that welding is not just a craft but a critical component of infrastructure development, and I take pride in ensuring every weld meets the highest standards of safety, durability, and compliance with local regulations.</w:t>
      </w:r>
    </w:p>
    <w:p>
      <w:pPr>
        <w:pStyle w:val="BodyText"/>
      </w:pPr>
      <w:r>
        <w:t xml:space="preserve">My professional journey has been defined by a passion for precision and a dedication to continuous learning. I hold certifications in [specific welding qualifications, e.g., AWS Certified Welder, SABS standards], which have enabled me to work confidently with various materials such as steel, aluminum, and stainless steel. In Zimbabwe Harare, where the construction industry is booming and demand for skilled tradespeople is growing, my expertise in gas tungsten arc welding (GTAW), shielded metal arc welding (SMAW), and metal inert gas welding (MIG) positions me as a valuable asset to any team. I have also developed strong problem-solving skills, allowing me to troubleshoot complex welding issues and deliver solutions that meet project deadlines without compromising quality.</w:t>
      </w:r>
    </w:p>
    <w:p>
      <w:pPr>
        <w:pStyle w:val="BodyText"/>
      </w:pPr>
      <w:r>
        <w:t xml:space="preserve">One of the key reasons I am excited about this opportunity is the chance to contribute to Zimbabwe Harare’s ongoing development. The city is a hub for innovation and economic growth, with numerous projects spanning construction, manufacturing, and energy sectors. As a welder, I am keen to support these initiatives by providing reliable, high-quality work that aligns with the region’s needs. Whether it involves assembling steel structures for new residential complexes or maintaining equipment in industrial facilities, I am committed to ensuring every task is completed efficiently and safely.</w:t>
      </w:r>
    </w:p>
    <w:p>
      <w:pPr>
        <w:pStyle w:val="BodyText"/>
      </w:pPr>
      <w:r>
        <w:t xml:space="preserve">My experience in Zimbabwe Harare has also exposed me to the importance of teamwork and communication in welding roles. I have collaborated with engineers, project managers, and other tradespeople to ensure seamless execution of projects. This collaborative approach has allowed me to adapt quickly to different work environments while maintaining a focus on precision and safety. I am also familiar with using advanced tools such as plasma cutters, welding machines, and inspection equipment, which enable me to deliver consistent results even in high-pressure situations.</w:t>
      </w:r>
    </w:p>
    <w:p>
      <w:pPr>
        <w:pStyle w:val="BodyText"/>
      </w:pPr>
      <w:r>
        <w:t xml:space="preserve">What sets me apart is my strong work ethic and commitment to excellence. I take pride in my ability to work independently or as part of a team, ensuring that all welding tasks are completed to the highest standards. In Zimbabwe Harare, where the demand for skilled welders is high due to the city’s rapid urbanization and industrial expansion, I am confident that my skills and dedication will make a meaningful contribution to your organization. I am also eager to learn about your specific projects and how I can tailor my expertise to meet your requirements.</w:t>
      </w:r>
    </w:p>
    <w:p>
      <w:pPr>
        <w:pStyle w:val="BodyText"/>
      </w:pPr>
      <w:r>
        <w:t xml:space="preserve">I would be honored to bring my welding experience, technical knowledge, and passion for quality work to your team in Harare. I am available for interviews at your earliest convenience and would welcome the opportunity to discuss how my background aligns with the goals of [Company Name]. Thank you for considering my application. I look forward to the possibility of contributing to your organization’s success in Zimbabwe Harar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lder in Zimbabwe Harare</dc:title>
  <dc:creator/>
  <dc:language>en</dc:language>
  <cp:keywords/>
  <dcterms:created xsi:type="dcterms:W3CDTF">2025-12-12T06:18:32Z</dcterms:created>
  <dcterms:modified xsi:type="dcterms:W3CDTF">2025-12-12T06:18:32Z</dcterms:modified>
</cp:coreProperties>
</file>

<file path=docProps/custom.xml><?xml version="1.0" encoding="utf-8"?>
<Properties xmlns="http://schemas.openxmlformats.org/officeDocument/2006/custom-properties" xmlns:vt="http://schemas.openxmlformats.org/officeDocument/2006/docPropsVTypes"/>
</file>